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2FDFD595" w:rsidR="00C61A27" w:rsidRDefault="00967127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24F44DD5" w:rsidR="00C61A27" w:rsidRPr="00D26ECD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14</w:t>
            </w:r>
            <w:r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Pr="005453F6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9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C61A27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D029F1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B95916F" w:rsidR="00C61A27" w:rsidRPr="001C60D4" w:rsidRDefault="002257E0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77B71409" w:rsidR="00C61A27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>
              <w:rPr>
                <w:rFonts w:ascii="Cambria" w:hAnsi="Cambria"/>
                <w:i w:val="0"/>
                <w:sz w:val="24"/>
                <w:szCs w:val="24"/>
              </w:rPr>
              <w:t xml:space="preserve">Room </w:t>
            </w:r>
            <w:r w:rsidR="00D26ECD">
              <w:rPr>
                <w:rFonts w:ascii="Cambria" w:hAnsi="Cambria"/>
                <w:i w:val="0"/>
                <w:sz w:val="24"/>
                <w:szCs w:val="24"/>
              </w:rPr>
              <w:t>103</w:t>
            </w:r>
          </w:p>
          <w:p w14:paraId="6AE4DDE6" w14:textId="77777777" w:rsidR="00C61A27" w:rsidRPr="005453F6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5453F6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C61A27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C61A27" w:rsidRPr="00553912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C61A27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DB10321" w14:textId="77777777" w:rsidR="00C61A27" w:rsidRPr="00553912" w:rsidRDefault="00C61A27" w:rsidP="00481566">
            <w:pPr>
              <w:pStyle w:val="CovFormText"/>
              <w:numPr>
                <w:ilvl w:val="0"/>
                <w:numId w:val="2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A</w:t>
            </w:r>
            <w:r w:rsidRPr="00553912">
              <w:rPr>
                <w:rFonts w:ascii="Cambria" w:hAnsi="Cambria"/>
                <w:sz w:val="24"/>
                <w:szCs w:val="24"/>
              </w:rPr>
              <w:t>nswer the questions about the requirement</w:t>
            </w:r>
          </w:p>
          <w:p w14:paraId="6AD1F22F" w14:textId="77777777" w:rsidR="00C61A27" w:rsidRPr="00553912" w:rsidRDefault="00C61A27" w:rsidP="00481566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</w:t>
            </w:r>
            <w:r w:rsidRPr="00553912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 xml:space="preserve"> task for team in sprint 1</w:t>
            </w:r>
          </w:p>
        </w:tc>
      </w:tr>
      <w:tr w:rsidR="00C61A27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553912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C61A27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553912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C61A27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ngnh@fpt.edu.vn</w:t>
            </w:r>
          </w:p>
        </w:tc>
      </w:tr>
      <w:tr w:rsidR="00C61A27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5C81CB35" w:rsidR="00C61A27" w:rsidRPr="001C60D4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Nguyễn T</w:t>
            </w:r>
            <w:r w:rsidR="0029067C">
              <w:rPr>
                <w:rFonts w:ascii="Cambria" w:hAnsi="Cambria"/>
                <w:sz w:val="24"/>
                <w:szCs w:val="24"/>
                <w:lang w:val="en-GB"/>
              </w:rPr>
              <w:t xml:space="preserve">rung </w:t>
            </w:r>
            <w:r w:rsidR="00C1318E">
              <w:rPr>
                <w:rFonts w:ascii="Cambria" w:hAnsi="Cambria"/>
                <w:sz w:val="24"/>
                <w:szCs w:val="24"/>
                <w:lang w:val="en-GB"/>
              </w:rPr>
              <w:t>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3107F13E" w:rsidR="00C61A27" w:rsidRPr="001E5BB1" w:rsidRDefault="00883AF8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</w:t>
            </w:r>
            <w:r w:rsidR="00747142">
              <w:rPr>
                <w:rFonts w:ascii="Cambria" w:hAnsi="Cambria"/>
              </w:rPr>
              <w:t>ungntse62576</w:t>
            </w:r>
            <w:r w:rsidR="00C61A27" w:rsidRPr="001E5BB1">
              <w:rPr>
                <w:rFonts w:ascii="Cambria" w:hAnsi="Cambria"/>
              </w:rPr>
              <w:t>@fpt.edu.vn</w:t>
            </w:r>
          </w:p>
        </w:tc>
      </w:tr>
      <w:tr w:rsidR="00C61A27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4E04B443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uonglnse</w:t>
            </w:r>
            <w:r w:rsidRPr="001C60D4">
              <w:rPr>
                <w:rFonts w:ascii="Cambria" w:hAnsi="Cambria"/>
              </w:rPr>
              <w:t>61777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238C4FC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77777777" w:rsidR="00C61A27" w:rsidRPr="001E5BB1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nhndse</w:t>
            </w:r>
            <w:r w:rsidRPr="001C60D4">
              <w:rPr>
                <w:rFonts w:ascii="Cambria" w:hAnsi="Cambria"/>
              </w:rPr>
              <w:t>6213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3954DC5F" w:rsidR="00C61A27" w:rsidRPr="001C60D4" w:rsidRDefault="00FA4CCB" w:rsidP="00481566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5453F6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77777777" w:rsidR="00C61A27" w:rsidRPr="001E5BB1" w:rsidRDefault="00C61A27" w:rsidP="00481566">
            <w:pPr>
              <w:rPr>
                <w:rFonts w:ascii="Cambria" w:hAnsi="Cambria"/>
              </w:rPr>
            </w:pPr>
            <w:r w:rsidRPr="001E5BB1">
              <w:rPr>
                <w:rFonts w:ascii="Cambria" w:hAnsi="Cambria"/>
              </w:rPr>
              <w:t>anh</w:t>
            </w:r>
            <w:r>
              <w:rPr>
                <w:rFonts w:ascii="Cambria" w:hAnsi="Cambria"/>
              </w:rPr>
              <w:t>tpse</w:t>
            </w:r>
            <w:r w:rsidRPr="001C60D4">
              <w:rPr>
                <w:rFonts w:ascii="Cambria" w:hAnsi="Cambria"/>
              </w:rPr>
              <w:t>61789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C61A27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C61A27" w:rsidRPr="00553912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C61A27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7CE51F71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Mr. Hung assigns tasks for team in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sprint 1,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which includes:</w:t>
            </w:r>
          </w:p>
          <w:p w14:paraId="7CF435C5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Product Backlog</w:t>
            </w:r>
          </w:p>
          <w:p w14:paraId="3FBFD35B" w14:textId="77777777" w:rsidR="00C61A27" w:rsidRPr="001C60D4" w:rsidRDefault="00C61A27" w:rsidP="00481566">
            <w:pPr>
              <w:pStyle w:val="Heading3"/>
              <w:keepLines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  <w:p w14:paraId="3D1C2F96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UI mockup</w:t>
            </w:r>
          </w:p>
          <w:p w14:paraId="10F01168" w14:textId="48278E40" w:rsidR="00C61A27" w:rsidRPr="001C60D4" w:rsidRDefault="00C61A27" w:rsidP="00777B9E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color w:val="000000" w:themeColor="text1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ERD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</w:p>
          <w:p w14:paraId="64D87ECC" w14:textId="63AF9E23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Overview Use</w:t>
            </w:r>
            <w:r w:rsidR="00620F63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ase</w:t>
            </w:r>
          </w:p>
          <w:p w14:paraId="608544E7" w14:textId="77777777" w:rsidR="00C61A27" w:rsidRPr="00553912" w:rsidRDefault="00C61A27" w:rsidP="00481566">
            <w:pPr>
              <w:pStyle w:val="Heading3"/>
              <w:keepLines/>
              <w:numPr>
                <w:ilvl w:val="0"/>
                <w:numId w:val="1"/>
              </w:numPr>
              <w:spacing w:after="0"/>
              <w:ind w:left="714" w:hanging="357"/>
              <w:contextualSpacing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report 1</w:t>
            </w:r>
          </w:p>
          <w:p w14:paraId="73B1483A" w14:textId="77777777" w:rsidR="00C61A27" w:rsidRPr="00553912" w:rsidRDefault="00C61A27" w:rsidP="00481566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 xml:space="preserve">At the rest of the meeting, team members ask Mr. Hung some questions about 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requirement to make it clearly.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Some questions in meeting</w:t>
            </w:r>
            <w:r>
              <w:rPr>
                <w:rFonts w:ascii="Cambria" w:hAnsi="Cambria"/>
                <w:b w:val="0"/>
                <w:color w:val="000000" w:themeColor="text1"/>
                <w:sz w:val="24"/>
                <w:szCs w:val="24"/>
                <w:lang w:val="vi-VN"/>
              </w:rPr>
              <w:t xml:space="preserve"> are related to</w:t>
            </w:r>
            <w:r w:rsidRPr="00553912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:</w:t>
            </w:r>
          </w:p>
          <w:p w14:paraId="0E5789E7" w14:textId="77777777" w:rsidR="00C61A27" w:rsidRPr="0043552E" w:rsidRDefault="00777B9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latform Blockchain</w:t>
            </w:r>
          </w:p>
          <w:p w14:paraId="198150CC" w14:textId="48EF457C" w:rsidR="0043552E" w:rsidRDefault="0043552E" w:rsidP="00481566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Business Rule </w:t>
            </w:r>
          </w:p>
        </w:tc>
      </w:tr>
      <w:tr w:rsidR="00C61A27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C61A27" w:rsidRDefault="00C61A27" w:rsidP="0048156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C61A27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C61A27" w:rsidRPr="00553912" w:rsidRDefault="00C61A27" w:rsidP="0048156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C61A27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D34FFC" w14:textId="77777777" w:rsidR="00C61A27" w:rsidRPr="00D029F1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sz w:val="24"/>
                <w:szCs w:val="24"/>
                <w:lang w:val="vi-VN"/>
              </w:rPr>
              <w:t>Report 1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361CF923" w:rsidR="00C61A27" w:rsidRPr="005453F6" w:rsidRDefault="00777B9E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4/05/2019</w:t>
            </w:r>
          </w:p>
        </w:tc>
      </w:tr>
      <w:tr w:rsidR="00C61A27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4778875A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reate Product Backlog</w:t>
            </w:r>
            <w:bookmarkStart w:id="7" w:name="_GoBack"/>
            <w:bookmarkEnd w:id="7"/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46CDFE49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B31E70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806A77B" w14:textId="77777777" w:rsidR="00C61A27" w:rsidRDefault="00C61A27" w:rsidP="00481566">
            <w:pPr>
              <w:pStyle w:val="Heading3"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outlineLvl w:val="2"/>
              <w:rPr>
                <w:rFonts w:ascii="Cambria" w:hAnsi="Cambria"/>
                <w:sz w:val="24"/>
                <w:szCs w:val="24"/>
              </w:rPr>
            </w:pPr>
            <w:r w:rsidRPr="001C60D4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Create Sprint Backlog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53DDA5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066AD31E" w14:textId="28DDCC85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24D5833B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54783202" w14:textId="77777777" w:rsidR="00C61A27" w:rsidRPr="00E753D9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Mockup UI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2223615A" w14:textId="77777777" w:rsidR="00C61A27" w:rsidRPr="005453F6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425A7F61" w14:textId="58A6FB2A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4C38D92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2E1843DA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ERD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3EFDEBB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4409249" w14:textId="739ECA34" w:rsidR="00C61A27" w:rsidRPr="001E5BB1" w:rsidRDefault="00777B9E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tr w:rsidR="00C61A27" w14:paraId="602E4537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604D830" w14:textId="77777777" w:rsidR="00C61A27" w:rsidRPr="00E6356D" w:rsidRDefault="00C61A27" w:rsidP="0048156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Overview </w:t>
            </w:r>
            <w:proofErr w:type="spellStart"/>
            <w:r>
              <w:rPr>
                <w:rFonts w:ascii="Cambria" w:hAnsi="Cambria"/>
              </w:rPr>
              <w:t>UseCase</w:t>
            </w:r>
            <w:proofErr w:type="spellEnd"/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32E68F1E" w14:textId="77777777" w:rsidR="00C61A27" w:rsidRDefault="00C61A27" w:rsidP="0048156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520D381B" w14:textId="3E867AF3" w:rsidR="00C61A27" w:rsidRDefault="00777B9E" w:rsidP="0048156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14/05/2019</w:t>
            </w:r>
          </w:p>
        </w:tc>
      </w:tr>
      <w:bookmarkEnd w:id="0"/>
      <w:bookmarkEnd w:id="1"/>
      <w:bookmarkEnd w:id="2"/>
    </w:tbl>
    <w:p w14:paraId="6A222DEA" w14:textId="77777777" w:rsidR="00C61A27" w:rsidRDefault="00C61A27" w:rsidP="00C61A27"/>
    <w:sectPr w:rsidR="00C61A27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93F4AA" w14:textId="77777777" w:rsidR="00C821AB" w:rsidRDefault="00C821AB" w:rsidP="00064DEB">
      <w:pPr>
        <w:spacing w:line="240" w:lineRule="auto"/>
      </w:pPr>
      <w:r>
        <w:separator/>
      </w:r>
    </w:p>
  </w:endnote>
  <w:endnote w:type="continuationSeparator" w:id="0">
    <w:p w14:paraId="6BA29D6E" w14:textId="77777777" w:rsidR="00C821AB" w:rsidRDefault="00C821AB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ADAFB" w14:textId="77777777" w:rsidR="00C821AB" w:rsidRDefault="00C821AB" w:rsidP="00064DEB">
      <w:pPr>
        <w:spacing w:line="240" w:lineRule="auto"/>
      </w:pPr>
      <w:r>
        <w:separator/>
      </w:r>
    </w:p>
  </w:footnote>
  <w:footnote w:type="continuationSeparator" w:id="0">
    <w:p w14:paraId="2E2A9F71" w14:textId="77777777" w:rsidR="00C821AB" w:rsidRDefault="00C821AB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026DAA"/>
    <w:multiLevelType w:val="hybridMultilevel"/>
    <w:tmpl w:val="A984C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jK2MLMwtLA0NbNQ0lEKTi0uzszPAykwqgUAo5qMkSwAAAA="/>
  </w:docVars>
  <w:rsids>
    <w:rsidRoot w:val="00C61A27"/>
    <w:rsid w:val="00030ECB"/>
    <w:rsid w:val="00064DEB"/>
    <w:rsid w:val="002257E0"/>
    <w:rsid w:val="0029067C"/>
    <w:rsid w:val="003D36E9"/>
    <w:rsid w:val="0043552E"/>
    <w:rsid w:val="00596DDC"/>
    <w:rsid w:val="00620F63"/>
    <w:rsid w:val="00747142"/>
    <w:rsid w:val="00777B9E"/>
    <w:rsid w:val="00883AF8"/>
    <w:rsid w:val="008A4EF7"/>
    <w:rsid w:val="00967127"/>
    <w:rsid w:val="00C1318E"/>
    <w:rsid w:val="00C61A27"/>
    <w:rsid w:val="00C821AB"/>
    <w:rsid w:val="00CD6B62"/>
    <w:rsid w:val="00D056EA"/>
    <w:rsid w:val="00D26ECD"/>
    <w:rsid w:val="00FA4CCB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E3B329-FD36-4DF8-9D42-1722775CE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16</cp:revision>
  <dcterms:created xsi:type="dcterms:W3CDTF">2018-09-13T17:45:00Z</dcterms:created>
  <dcterms:modified xsi:type="dcterms:W3CDTF">2019-05-15T11:32:00Z</dcterms:modified>
</cp:coreProperties>
</file>